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45241" w14:textId="77777777" w:rsidR="00C546FB" w:rsidRDefault="00AF616B" w:rsidP="00AF616B">
      <w:pPr>
        <w:pStyle w:val="ListParagraph"/>
        <w:numPr>
          <w:ilvl w:val="0"/>
          <w:numId w:val="1"/>
        </w:numPr>
        <w:rPr>
          <w:lang w:val="en-US"/>
        </w:rPr>
      </w:pPr>
      <w:r w:rsidRPr="00AF616B">
        <w:rPr>
          <w:lang w:val="en-US"/>
        </w:rPr>
        <w:t>What is the difference between a list and a set?</w:t>
      </w:r>
    </w:p>
    <w:p w14:paraId="2E75CE1C" w14:textId="6AB3B675" w:rsidR="00E00EB7" w:rsidRDefault="00E00EB7" w:rsidP="00E00EB7">
      <w:pPr>
        <w:ind w:left="720"/>
        <w:rPr>
          <w:b/>
          <w:bCs/>
          <w:lang w:val="en-US"/>
        </w:rPr>
      </w:pPr>
      <w:r>
        <w:rPr>
          <w:b/>
          <w:bCs/>
          <w:lang w:val="en-US"/>
        </w:rPr>
        <w:t>‘</w:t>
      </w:r>
      <w:r w:rsidRPr="00E00EB7">
        <w:rPr>
          <w:b/>
          <w:bCs/>
          <w:lang w:val="en-US"/>
        </w:rPr>
        <w:t>Set</w:t>
      </w:r>
      <w:r>
        <w:rPr>
          <w:b/>
          <w:bCs/>
          <w:lang w:val="en-US"/>
        </w:rPr>
        <w:t xml:space="preserve">’ </w:t>
      </w:r>
      <w:r w:rsidRPr="00E00EB7">
        <w:rPr>
          <w:lang w:val="en-US"/>
        </w:rPr>
        <w:t xml:space="preserve">is a collection of unique </w:t>
      </w:r>
      <w:r w:rsidR="003E5F7C">
        <w:rPr>
          <w:lang w:val="en-US"/>
        </w:rPr>
        <w:t>data.</w:t>
      </w:r>
    </w:p>
    <w:p w14:paraId="05346DE5" w14:textId="2598299A" w:rsidR="00E00EB7" w:rsidRDefault="00E00EB7" w:rsidP="00E00EB7">
      <w:pPr>
        <w:ind w:left="720"/>
        <w:rPr>
          <w:lang w:val="en-US"/>
        </w:rPr>
      </w:pPr>
      <w:r>
        <w:rPr>
          <w:b/>
          <w:bCs/>
          <w:lang w:val="en-US"/>
        </w:rPr>
        <w:t xml:space="preserve">‘List’ </w:t>
      </w:r>
      <w:r w:rsidRPr="00E00EB7">
        <w:rPr>
          <w:lang w:val="en-US"/>
        </w:rPr>
        <w:t xml:space="preserve">can have multiple copy of same data </w:t>
      </w:r>
    </w:p>
    <w:p w14:paraId="5980AF0B" w14:textId="6A9AF59F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ways of achieving concurrency do you know? What are the limitations of those ways?</w:t>
      </w:r>
    </w:p>
    <w:p w14:paraId="55CDB651" w14:textId="77777777" w:rsidR="00B373B2" w:rsidRDefault="00B373B2" w:rsidP="00B373B2">
      <w:pPr>
        <w:pStyle w:val="ListParagraph"/>
        <w:rPr>
          <w:lang w:val="en-US"/>
        </w:rPr>
      </w:pPr>
    </w:p>
    <w:p w14:paraId="327FC450" w14:textId="22DE78E5" w:rsidR="00B373B2" w:rsidRDefault="00B373B2" w:rsidP="00540E90">
      <w:pPr>
        <w:pStyle w:val="ListParagraph"/>
        <w:rPr>
          <w:lang w:val="en-US"/>
        </w:rPr>
      </w:pPr>
      <w:r>
        <w:rPr>
          <w:lang w:val="en-US"/>
        </w:rPr>
        <w:t xml:space="preserve">I am familiar with </w:t>
      </w:r>
      <w:r w:rsidR="00363C19">
        <w:rPr>
          <w:lang w:val="en-US"/>
        </w:rPr>
        <w:t>‘</w:t>
      </w:r>
      <w:r w:rsidRPr="00363C19">
        <w:rPr>
          <w:b/>
          <w:bCs/>
          <w:lang w:val="en-US"/>
        </w:rPr>
        <w:t>multithreading</w:t>
      </w:r>
      <w:r w:rsidR="00363C19">
        <w:rPr>
          <w:lang w:val="en-US"/>
        </w:rPr>
        <w:t>’ to achieve concurrency.</w:t>
      </w:r>
      <w:r w:rsidR="00D01E21">
        <w:rPr>
          <w:lang w:val="en-US"/>
        </w:rPr>
        <w:t xml:space="preserve"> </w:t>
      </w:r>
      <w:r w:rsidR="00363C19">
        <w:rPr>
          <w:lang w:val="en-US"/>
        </w:rPr>
        <w:t xml:space="preserve">More specifically </w:t>
      </w:r>
      <w:r w:rsidR="00D01E21">
        <w:rPr>
          <w:lang w:val="en-US"/>
        </w:rPr>
        <w:t xml:space="preserve">‘Pthreads’ and ‘OpenMP’ in </w:t>
      </w:r>
      <w:r w:rsidR="004175E5">
        <w:rPr>
          <w:lang w:val="en-US"/>
        </w:rPr>
        <w:t>C language</w:t>
      </w:r>
      <w:r>
        <w:rPr>
          <w:lang w:val="en-US"/>
        </w:rPr>
        <w:t>.</w:t>
      </w:r>
    </w:p>
    <w:p w14:paraId="2F47E4DD" w14:textId="77777777" w:rsidR="002D6991" w:rsidRDefault="008B22E2" w:rsidP="002D6991">
      <w:pPr>
        <w:ind w:left="720"/>
        <w:rPr>
          <w:lang w:val="en-US"/>
        </w:rPr>
      </w:pPr>
      <w:r w:rsidRPr="002D6991">
        <w:rPr>
          <w:lang w:val="en-US"/>
        </w:rPr>
        <w:t>Depending on the application, synchronization may result in a complex</w:t>
      </w:r>
      <w:r w:rsidR="002D6991">
        <w:rPr>
          <w:lang w:val="en-US"/>
        </w:rPr>
        <w:t xml:space="preserve"> </w:t>
      </w:r>
      <w:r w:rsidRPr="002D6991">
        <w:rPr>
          <w:lang w:val="en-US"/>
        </w:rPr>
        <w:t>interaction of threads which might cause problems.</w:t>
      </w:r>
    </w:p>
    <w:p w14:paraId="7DE2F88C" w14:textId="77777777" w:rsidR="002D6991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Deadlocks</w:t>
      </w:r>
    </w:p>
    <w:p w14:paraId="316535E2" w14:textId="10ED625B" w:rsidR="008B22E2" w:rsidRPr="002D6991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Memory access latencies and cache effects</w:t>
      </w:r>
    </w:p>
    <w:p w14:paraId="15739492" w14:textId="6B12276F" w:rsidR="00540E90" w:rsidRDefault="00B373B2" w:rsidP="00540E90">
      <w:pPr>
        <w:pStyle w:val="ListParagraph"/>
        <w:rPr>
          <w:lang w:val="en-US"/>
        </w:rPr>
      </w:pPr>
      <w:r>
        <w:rPr>
          <w:lang w:val="en-US"/>
        </w:rPr>
        <w:t xml:space="preserve"> </w:t>
      </w:r>
    </w:p>
    <w:p w14:paraId="51CFC8D6" w14:textId="3815CE18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the worst-case time complexity of a quick sort?</w:t>
      </w:r>
    </w:p>
    <w:p w14:paraId="37904988" w14:textId="377D0544" w:rsidR="00FB068B" w:rsidRPr="00FB068B" w:rsidRDefault="00FB068B" w:rsidP="00FB068B">
      <w:pPr>
        <w:ind w:left="720"/>
        <w:rPr>
          <w:lang w:val="en-US"/>
        </w:rPr>
      </w:pPr>
      <w:r>
        <w:rPr>
          <w:lang w:val="en-US"/>
        </w:rPr>
        <w:t>The worst case run ti</w:t>
      </w:r>
      <w:r w:rsidR="00C33256">
        <w:rPr>
          <w:lang w:val="en-US"/>
        </w:rPr>
        <w:t xml:space="preserve">me complexity of quick sort is </w:t>
      </w:r>
      <w:r w:rsidR="00C33256" w:rsidRPr="00C33256">
        <w:rPr>
          <w:lang w:val="en-US"/>
        </w:rPr>
        <w:t>O(N^2)</w:t>
      </w:r>
    </w:p>
    <w:p w14:paraId="08AAB0F9" w14:textId="534B8156" w:rsidR="008D6BD3" w:rsidRP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an eigenvalue and an eigenvector?</w:t>
      </w:r>
    </w:p>
    <w:p w14:paraId="00B1A45A" w14:textId="29AE5C5C" w:rsidR="00840B9E" w:rsidRPr="002B7CAE" w:rsidRDefault="002B7CAE" w:rsidP="008D6BD3">
      <w:pPr>
        <w:ind w:left="720"/>
        <w:rPr>
          <w:lang w:val="en-US"/>
        </w:rPr>
      </w:pPr>
      <w:r w:rsidRPr="002B7CAE">
        <w:rPr>
          <w:b/>
          <w:bCs/>
          <w:lang w:val="en-US"/>
        </w:rPr>
        <w:t>Eigenvector</w:t>
      </w:r>
      <w:r>
        <w:rPr>
          <w:lang w:val="en-US"/>
        </w:rPr>
        <w:t xml:space="preserve">: </w:t>
      </w:r>
      <w:r w:rsidR="00E437DB">
        <w:rPr>
          <w:lang w:val="en-US"/>
        </w:rPr>
        <w:t>W</w:t>
      </w:r>
      <w:bookmarkStart w:id="0" w:name="_GoBack"/>
      <w:bookmarkEnd w:id="0"/>
      <w:r w:rsidR="008D6BD3">
        <w:t>hen</w:t>
      </w:r>
      <w:r>
        <w:rPr>
          <w:lang w:val="en-US"/>
        </w:rPr>
        <w:t xml:space="preserve"> a vector is</w:t>
      </w:r>
      <w:r w:rsidR="008D6BD3">
        <w:t xml:space="preserve"> transformed using the matrix results in a scaling of the original vector</w:t>
      </w:r>
      <w:r>
        <w:rPr>
          <w:lang w:val="en-US"/>
        </w:rPr>
        <w:t xml:space="preserve"> then the given vector is eigenvector.</w:t>
      </w:r>
      <w:r w:rsidR="00601EC7">
        <w:rPr>
          <w:lang w:val="en-US"/>
        </w:rPr>
        <w:t xml:space="preserve"> </w:t>
      </w:r>
      <w:r w:rsidR="00443B57">
        <w:rPr>
          <w:lang w:val="en-US"/>
        </w:rPr>
        <w:t xml:space="preserve">The vector is scaled by some constant factor. </w:t>
      </w:r>
    </w:p>
    <w:p w14:paraId="36D2E1D0" w14:textId="0823AB65" w:rsidR="008D6BD3" w:rsidRDefault="002C24C3" w:rsidP="008D6BD3">
      <w:pPr>
        <w:ind w:left="720"/>
      </w:pPr>
      <w:r w:rsidRPr="002C24C3">
        <w:rPr>
          <w:b/>
          <w:bCs/>
          <w:lang w:val="en-US"/>
        </w:rPr>
        <w:t>Eigenvalue</w:t>
      </w:r>
      <w:r>
        <w:rPr>
          <w:lang w:val="en-US"/>
        </w:rPr>
        <w:t xml:space="preserve">: </w:t>
      </w:r>
      <w:r w:rsidR="008D6BD3">
        <w:t>The scale factor is called the eigenvalue corresponding to the eigenvector.</w:t>
      </w:r>
    </w:p>
    <w:p w14:paraId="50E7611B" w14:textId="77777777" w:rsidR="00D1597C" w:rsidRDefault="005B0ACF" w:rsidP="00D1597C">
      <w:pPr>
        <w:ind w:left="720"/>
        <w:rPr>
          <w:lang w:val="en-US"/>
        </w:rPr>
      </w:pPr>
      <w:r>
        <w:rPr>
          <w:lang w:val="en-US"/>
        </w:rPr>
        <w:t xml:space="preserve">Consider a matrix ‘A’ and vector </w:t>
      </w:r>
      <w:r w:rsidR="002C24C3">
        <w:rPr>
          <w:lang w:val="en-US"/>
        </w:rPr>
        <w:t>‘</w:t>
      </w:r>
      <w:r w:rsidR="00D1597C">
        <w:rPr>
          <w:lang w:val="en-US"/>
        </w:rPr>
        <w:t>v</w:t>
      </w:r>
      <w:r w:rsidR="002C24C3">
        <w:rPr>
          <w:lang w:val="en-US"/>
        </w:rPr>
        <w:t>’ and eigenvalue ‘</w:t>
      </w:r>
      <m:oMath>
        <m:r>
          <w:rPr>
            <w:rFonts w:ascii="Cambria Math" w:hAnsi="Cambria Math"/>
            <w:lang w:val="en-US"/>
          </w:rPr>
          <m:t>λ</m:t>
        </m:r>
      </m:oMath>
      <w:r w:rsidR="002C24C3">
        <w:rPr>
          <w:lang w:val="en-US"/>
        </w:rPr>
        <w:t>’ then the relation between them is given by</w:t>
      </w:r>
    </w:p>
    <w:p w14:paraId="0D34DA28" w14:textId="46B961BD" w:rsidR="002C24C3" w:rsidRPr="00D1597C" w:rsidRDefault="002C24C3" w:rsidP="00D1597C">
      <w:pPr>
        <w:ind w:left="720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Av = λv</m:t>
          </m:r>
        </m:oMath>
      </m:oMathPara>
    </w:p>
    <w:sectPr w:rsidR="002C24C3" w:rsidRPr="00D159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17058"/>
    <w:multiLevelType w:val="hybridMultilevel"/>
    <w:tmpl w:val="829AF1A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903A80"/>
    <w:multiLevelType w:val="hybridMultilevel"/>
    <w:tmpl w:val="18F6E746"/>
    <w:lvl w:ilvl="0" w:tplc="2000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tLQwMzEztrSwMDRW0lEKTi0uzszPAykwqgUAmcvKJywAAAA="/>
  </w:docVars>
  <w:rsids>
    <w:rsidRoot w:val="006C5B5C"/>
    <w:rsid w:val="00192905"/>
    <w:rsid w:val="002B7CAE"/>
    <w:rsid w:val="002C24C3"/>
    <w:rsid w:val="002D6991"/>
    <w:rsid w:val="002D75D9"/>
    <w:rsid w:val="00363C19"/>
    <w:rsid w:val="003E5F7C"/>
    <w:rsid w:val="004175E5"/>
    <w:rsid w:val="00443B57"/>
    <w:rsid w:val="005048BC"/>
    <w:rsid w:val="00540E90"/>
    <w:rsid w:val="005B0ACF"/>
    <w:rsid w:val="00601EC7"/>
    <w:rsid w:val="00616724"/>
    <w:rsid w:val="006C5B5C"/>
    <w:rsid w:val="00740995"/>
    <w:rsid w:val="00840B9E"/>
    <w:rsid w:val="008B22E2"/>
    <w:rsid w:val="008D6BD3"/>
    <w:rsid w:val="009B2247"/>
    <w:rsid w:val="009D31CC"/>
    <w:rsid w:val="00AF616B"/>
    <w:rsid w:val="00B373B2"/>
    <w:rsid w:val="00C33256"/>
    <w:rsid w:val="00C546FB"/>
    <w:rsid w:val="00D01E21"/>
    <w:rsid w:val="00D1597C"/>
    <w:rsid w:val="00D40B38"/>
    <w:rsid w:val="00E00EB7"/>
    <w:rsid w:val="00E437DB"/>
    <w:rsid w:val="00FB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2BFDD"/>
  <w15:chartTrackingRefBased/>
  <w15:docId w15:val="{C06B228F-B3BB-43DE-9A43-72AAEC48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16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0A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6AA0D-22E7-484E-888D-431035832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raj parmar</dc:creator>
  <cp:keywords/>
  <dc:description/>
  <cp:lastModifiedBy>jayraj parmar</cp:lastModifiedBy>
  <cp:revision>123</cp:revision>
  <dcterms:created xsi:type="dcterms:W3CDTF">2020-05-30T13:44:00Z</dcterms:created>
  <dcterms:modified xsi:type="dcterms:W3CDTF">2020-05-31T18:13:00Z</dcterms:modified>
</cp:coreProperties>
</file>